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4867" w14:textId="77777777" w:rsidR="00602F08" w:rsidRPr="00602F08" w:rsidRDefault="00602F08" w:rsidP="00602F08">
      <w:pPr>
        <w:spacing w:before="80" w:after="0"/>
        <w:jc w:val="center"/>
        <w:rPr>
          <w:rFonts w:ascii="Times New Roman" w:eastAsia="Times New Roman" w:hAnsi="Times New Roman" w:cs="Times New Roman"/>
          <w:b/>
          <w:color w:val="366091"/>
          <w:sz w:val="44"/>
          <w:szCs w:val="44"/>
        </w:rPr>
      </w:pPr>
      <w:r w:rsidRPr="00602F08">
        <w:rPr>
          <w:rFonts w:ascii="Times New Roman" w:eastAsia="Times New Roman" w:hAnsi="Times New Roman" w:cs="Times New Roman"/>
          <w:b/>
          <w:color w:val="366091"/>
          <w:sz w:val="44"/>
          <w:szCs w:val="44"/>
        </w:rPr>
        <w:t>Weekly Report</w:t>
      </w:r>
    </w:p>
    <w:p w14:paraId="5253681D" w14:textId="77777777" w:rsidR="00602F08" w:rsidRPr="00602F08" w:rsidRDefault="00602F08" w:rsidP="00602F08">
      <w:pPr>
        <w:spacing w:before="80" w:after="0"/>
        <w:jc w:val="center"/>
        <w:rPr>
          <w:rFonts w:ascii="Times New Roman" w:eastAsia="Times New Roman" w:hAnsi="Times New Roman" w:cs="Times New Roman"/>
          <w:b/>
        </w:rPr>
      </w:pPr>
      <w:r w:rsidRPr="00602F08">
        <w:rPr>
          <w:rFonts w:ascii="Times New Roman" w:eastAsia="Times New Roman" w:hAnsi="Times New Roman" w:cs="Times New Roman"/>
          <w:b/>
        </w:rPr>
        <w:t>01/11/2021 – 12/11/2021</w:t>
      </w:r>
    </w:p>
    <w:p w14:paraId="64CE126D" w14:textId="77777777" w:rsidR="00602F08" w:rsidRPr="00602F08" w:rsidRDefault="00602F08" w:rsidP="00602F08">
      <w:pPr>
        <w:spacing w:before="80" w:after="0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 w:rsidRPr="00602F08">
        <w:rPr>
          <w:rFonts w:ascii="Times New Roman" w:eastAsia="Times New Roman" w:hAnsi="Times New Roman" w:cs="Times New Roman"/>
        </w:rPr>
        <w:t xml:space="preserve">Group ID: </w:t>
      </w:r>
      <w:r w:rsidRPr="00602F08">
        <w:rPr>
          <w:rFonts w:ascii="Times New Roman" w:eastAsia="Times New Roman" w:hAnsi="Times New Roman" w:cs="Times New Roman"/>
          <w:b/>
          <w:color w:val="0070C0"/>
        </w:rPr>
        <w:t>09</w:t>
      </w:r>
    </w:p>
    <w:p w14:paraId="50A5BD08" w14:textId="77777777" w:rsidR="00602F08" w:rsidRPr="00602F08" w:rsidRDefault="00602F08" w:rsidP="00602F08">
      <w:pPr>
        <w:spacing w:after="0"/>
        <w:rPr>
          <w:rFonts w:ascii="Times New Roman" w:eastAsia="Times New Roman" w:hAnsi="Times New Roman" w:cs="Times New Roman"/>
        </w:rPr>
      </w:pPr>
      <w:r w:rsidRPr="00602F08">
        <w:rPr>
          <w:rFonts w:ascii="Times New Roman" w:eastAsia="Times New Roman" w:hAnsi="Times New Roman" w:cs="Times New Roman"/>
        </w:rPr>
        <w:t xml:space="preserve">Project Name: </w:t>
      </w:r>
      <w:proofErr w:type="spellStart"/>
      <w:r w:rsidRPr="00602F08">
        <w:rPr>
          <w:rFonts w:ascii="Times New Roman" w:eastAsia="Times New Roman" w:hAnsi="Times New Roman" w:cs="Times New Roman"/>
        </w:rPr>
        <w:t>MedBook</w:t>
      </w:r>
      <w:proofErr w:type="spellEnd"/>
    </w:p>
    <w:p w14:paraId="399EB090" w14:textId="77777777" w:rsidR="00602F08" w:rsidRPr="00602F08" w:rsidRDefault="00602F08" w:rsidP="00602F08">
      <w:pPr>
        <w:spacing w:before="80" w:after="0"/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</w:pPr>
      <w:r w:rsidRPr="00602F08"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Team members:</w:t>
      </w:r>
    </w:p>
    <w:p w14:paraId="17E86486" w14:textId="77777777" w:rsidR="00602F08" w:rsidRPr="00602F08" w:rsidRDefault="00602F08" w:rsidP="00602F08">
      <w:pPr>
        <w:spacing w:after="0"/>
        <w:rPr>
          <w:rFonts w:ascii="Times New Roman" w:eastAsia="Times New Roman" w:hAnsi="Times New Roman" w:cs="Times New Roman"/>
          <w:b/>
        </w:rPr>
      </w:pPr>
      <w:r w:rsidRPr="00602F08">
        <w:rPr>
          <w:rFonts w:ascii="Times New Roman" w:eastAsia="Times New Roman" w:hAnsi="Times New Roman" w:cs="Times New Roman"/>
        </w:rPr>
        <w:t xml:space="preserve">19127368 -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Hồ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Ngọc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Minh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Đức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r w:rsidRPr="00602F08">
        <w:rPr>
          <w:rFonts w:ascii="Times New Roman" w:eastAsia="Times New Roman" w:hAnsi="Times New Roman" w:cs="Times New Roman"/>
          <w:i/>
        </w:rPr>
        <w:t>Project manager</w:t>
      </w:r>
    </w:p>
    <w:p w14:paraId="49653050" w14:textId="77777777" w:rsidR="00602F08" w:rsidRPr="00602F08" w:rsidRDefault="00602F08" w:rsidP="00602F08">
      <w:pPr>
        <w:spacing w:after="0"/>
        <w:rPr>
          <w:rFonts w:ascii="Times New Roman" w:eastAsia="Times New Roman" w:hAnsi="Times New Roman" w:cs="Times New Roman"/>
          <w:b/>
        </w:rPr>
      </w:pPr>
      <w:r w:rsidRPr="00602F08">
        <w:rPr>
          <w:rFonts w:ascii="Times New Roman" w:eastAsia="Times New Roman" w:hAnsi="Times New Roman" w:cs="Times New Roman"/>
        </w:rPr>
        <w:t xml:space="preserve">19127108 -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Ngô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Phú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Chiến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r w:rsidRPr="00602F08">
        <w:rPr>
          <w:rFonts w:ascii="Times New Roman" w:eastAsia="Times New Roman" w:hAnsi="Times New Roman" w:cs="Times New Roman"/>
          <w:i/>
        </w:rPr>
        <w:t>Developer</w:t>
      </w:r>
    </w:p>
    <w:p w14:paraId="49FB396A" w14:textId="77777777" w:rsidR="00602F08" w:rsidRPr="00602F08" w:rsidRDefault="00602F08" w:rsidP="00602F08">
      <w:pPr>
        <w:spacing w:after="0"/>
        <w:rPr>
          <w:rFonts w:ascii="Times New Roman" w:eastAsia="Times New Roman" w:hAnsi="Times New Roman" w:cs="Times New Roman"/>
          <w:i/>
        </w:rPr>
      </w:pPr>
      <w:r w:rsidRPr="00602F08">
        <w:rPr>
          <w:rFonts w:ascii="Times New Roman" w:eastAsia="Times New Roman" w:hAnsi="Times New Roman" w:cs="Times New Roman"/>
        </w:rPr>
        <w:t xml:space="preserve">19127088 -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Nguyễn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Phương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Vy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r w:rsidRPr="00602F08">
        <w:rPr>
          <w:rFonts w:ascii="Times New Roman" w:eastAsia="Times New Roman" w:hAnsi="Times New Roman" w:cs="Times New Roman"/>
          <w:i/>
        </w:rPr>
        <w:t>Database designer</w:t>
      </w:r>
    </w:p>
    <w:p w14:paraId="45D674DE" w14:textId="77777777" w:rsidR="00602F08" w:rsidRPr="00602F08" w:rsidRDefault="00602F08" w:rsidP="00602F08">
      <w:pPr>
        <w:spacing w:after="0"/>
        <w:rPr>
          <w:rFonts w:ascii="Times New Roman" w:eastAsia="Times New Roman" w:hAnsi="Times New Roman" w:cs="Times New Roman"/>
          <w:i/>
        </w:rPr>
      </w:pPr>
      <w:r w:rsidRPr="00602F08">
        <w:rPr>
          <w:rFonts w:ascii="Times New Roman" w:eastAsia="Times New Roman" w:hAnsi="Times New Roman" w:cs="Times New Roman"/>
        </w:rPr>
        <w:t xml:space="preserve">19127120 -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Ngô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Nhật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Du </w:t>
      </w:r>
      <w:r w:rsidRPr="00602F08">
        <w:rPr>
          <w:rFonts w:ascii="Times New Roman" w:eastAsia="Times New Roman" w:hAnsi="Times New Roman" w:cs="Times New Roman"/>
          <w:i/>
        </w:rPr>
        <w:t>UI designer</w:t>
      </w:r>
    </w:p>
    <w:p w14:paraId="4F4E4EED" w14:textId="77777777" w:rsidR="00602F08" w:rsidRPr="00602F08" w:rsidRDefault="00602F08" w:rsidP="00602F08">
      <w:pPr>
        <w:spacing w:after="0"/>
        <w:rPr>
          <w:rFonts w:ascii="Times New Roman" w:eastAsia="Times New Roman" w:hAnsi="Times New Roman" w:cs="Times New Roman"/>
          <w:i/>
        </w:rPr>
      </w:pPr>
      <w:r w:rsidRPr="00602F08">
        <w:rPr>
          <w:rFonts w:ascii="Times New Roman" w:eastAsia="Times New Roman" w:hAnsi="Times New Roman" w:cs="Times New Roman"/>
        </w:rPr>
        <w:t xml:space="preserve">19127219 -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Nguyễn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Kim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Thị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 w:rsidRPr="00602F08">
        <w:rPr>
          <w:rFonts w:ascii="Times New Roman" w:eastAsia="Times New Roman" w:hAnsi="Times New Roman" w:cs="Times New Roman"/>
          <w:b/>
        </w:rPr>
        <w:t>Tố</w:t>
      </w:r>
      <w:proofErr w:type="spellEnd"/>
      <w:r w:rsidRPr="00602F08">
        <w:rPr>
          <w:rFonts w:ascii="Times New Roman" w:eastAsia="Times New Roman" w:hAnsi="Times New Roman" w:cs="Times New Roman"/>
          <w:b/>
        </w:rPr>
        <w:t xml:space="preserve"> Nga </w:t>
      </w:r>
      <w:r w:rsidRPr="00602F08">
        <w:rPr>
          <w:rFonts w:ascii="Times New Roman" w:eastAsia="Times New Roman" w:hAnsi="Times New Roman" w:cs="Times New Roman"/>
          <w:i/>
        </w:rPr>
        <w:t>Tester</w:t>
      </w:r>
    </w:p>
    <w:p w14:paraId="0A36B19E" w14:textId="77777777" w:rsidR="00602F08" w:rsidRPr="00602F08" w:rsidRDefault="00602F08" w:rsidP="00602F08">
      <w:pPr>
        <w:keepNext/>
        <w:keepLines/>
        <w:spacing w:before="80" w:after="0"/>
        <w:outlineLvl w:val="0"/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</w:pPr>
      <w:bookmarkStart w:id="1" w:name="_xayb9z8rtyko" w:colFirst="0" w:colLast="0"/>
      <w:bookmarkEnd w:id="1"/>
      <w:r w:rsidRPr="00602F08"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Planning meeting notes:</w:t>
      </w:r>
    </w:p>
    <w:bookmarkStart w:id="2" w:name="_urzvhc2wblf" w:colFirst="0" w:colLast="0"/>
    <w:bookmarkEnd w:id="2"/>
    <w:p w14:paraId="6F48B3DE" w14:textId="77777777" w:rsidR="00602F08" w:rsidRPr="00602F08" w:rsidRDefault="00602F08" w:rsidP="00602F08">
      <w:pPr>
        <w:spacing w:after="0"/>
        <w:rPr>
          <w:rFonts w:ascii="Times New Roman" w:eastAsia="Times New Roman" w:hAnsi="Times New Roman" w:cs="Times New Roman"/>
        </w:rPr>
      </w:pPr>
      <w:r w:rsidRPr="00602F08">
        <w:fldChar w:fldCharType="begin"/>
      </w:r>
      <w:r w:rsidRPr="00602F08">
        <w:instrText xml:space="preserve"> HYPERLINK "https://docs.google.com/document/d/1nMUZCkZK1z01T5TRKW_nCB4LnpQmGvsd7EYu9GsVA3E/edit?usp=sharing" \h </w:instrText>
      </w:r>
      <w:r w:rsidRPr="00602F08">
        <w:fldChar w:fldCharType="separate"/>
      </w:r>
      <w:r w:rsidRPr="00602F08">
        <w:rPr>
          <w:rFonts w:ascii="Times New Roman" w:eastAsia="Times New Roman" w:hAnsi="Times New Roman" w:cs="Times New Roman"/>
          <w:color w:val="1155CC"/>
          <w:u w:val="single"/>
        </w:rPr>
        <w:t>https://docs.google.com/document/d/1nMUZCkZK1z01T5TRKW_nCB4LnpQmGvsd7EYu9GsVA3E/edit?usp=sharing</w:t>
      </w:r>
      <w:r w:rsidRPr="00602F08">
        <w:rPr>
          <w:rFonts w:ascii="Times New Roman" w:eastAsia="Times New Roman" w:hAnsi="Times New Roman" w:cs="Times New Roman"/>
          <w:color w:val="1155CC"/>
          <w:u w:val="single"/>
        </w:rPr>
        <w:fldChar w:fldCharType="end"/>
      </w:r>
    </w:p>
    <w:p w14:paraId="532931B3" w14:textId="77777777" w:rsidR="00602F08" w:rsidRPr="00602F08" w:rsidRDefault="00602F08" w:rsidP="00602F08">
      <w:pPr>
        <w:keepNext/>
        <w:keepLines/>
        <w:spacing w:before="80" w:after="0"/>
        <w:outlineLvl w:val="0"/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</w:pPr>
      <w:r w:rsidRPr="00602F08"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Review meeting notes:</w:t>
      </w:r>
    </w:p>
    <w:p w14:paraId="6E648926" w14:textId="77777777" w:rsidR="00602F08" w:rsidRPr="00602F08" w:rsidRDefault="00602F08" w:rsidP="00602F08">
      <w:pPr>
        <w:spacing w:after="0"/>
        <w:rPr>
          <w:rFonts w:ascii="Times New Roman" w:eastAsia="Times New Roman" w:hAnsi="Times New Roman" w:cs="Times New Roman"/>
          <w:b/>
        </w:rPr>
      </w:pPr>
      <w:hyperlink r:id="rId5">
        <w:r w:rsidRPr="00602F08">
          <w:rPr>
            <w:rFonts w:ascii="Times New Roman" w:eastAsia="Times New Roman" w:hAnsi="Times New Roman" w:cs="Times New Roman"/>
            <w:color w:val="1155CC"/>
            <w:u w:val="single"/>
          </w:rPr>
          <w:t>https://docs.google.com/document/d/1RtcMi2cxprW453_RCufR0aCbFjMy0oSyLzOFvLkH5E4/edit?usp=sharing</w:t>
        </w:r>
      </w:hyperlink>
    </w:p>
    <w:p w14:paraId="21EE70F1" w14:textId="77777777" w:rsidR="00602F08" w:rsidRPr="00602F08" w:rsidRDefault="00602F08" w:rsidP="00602F08">
      <w:pPr>
        <w:keepNext/>
        <w:keepLines/>
        <w:spacing w:before="80" w:after="0"/>
        <w:jc w:val="center"/>
        <w:rPr>
          <w:rFonts w:ascii="Times New Roman" w:eastAsia="Times New Roman" w:hAnsi="Times New Roman" w:cs="Times New Roman"/>
          <w:b/>
          <w:color w:val="004070"/>
          <w:sz w:val="36"/>
          <w:szCs w:val="36"/>
        </w:rPr>
      </w:pPr>
      <w:bookmarkStart w:id="3" w:name="_5eaoserwzv63" w:colFirst="0" w:colLast="0"/>
      <w:bookmarkEnd w:id="3"/>
      <w:r w:rsidRPr="00602F08">
        <w:rPr>
          <w:rFonts w:ascii="Times New Roman" w:eastAsia="Times New Roman" w:hAnsi="Times New Roman" w:cs="Times New Roman"/>
          <w:b/>
          <w:color w:val="004070"/>
          <w:sz w:val="36"/>
          <w:szCs w:val="36"/>
        </w:rPr>
        <w:t>SPRINT 2.2</w:t>
      </w:r>
    </w:p>
    <w:p w14:paraId="536F8406" w14:textId="77777777" w:rsidR="00602F08" w:rsidRPr="00602F08" w:rsidRDefault="00602F08" w:rsidP="00602F08">
      <w:pPr>
        <w:spacing w:before="80" w:after="0"/>
        <w:jc w:val="center"/>
        <w:rPr>
          <w:rFonts w:ascii="Times New Roman" w:eastAsia="Times New Roman" w:hAnsi="Times New Roman" w:cs="Times New Roman"/>
        </w:rPr>
      </w:pPr>
      <w:r w:rsidRPr="00602F08">
        <w:rPr>
          <w:rFonts w:ascii="Times New Roman" w:eastAsia="Times New Roman" w:hAnsi="Times New Roman" w:cs="Times New Roman"/>
          <w:b/>
        </w:rPr>
        <w:t>09/11/2021 – 13/11/2021</w:t>
      </w:r>
    </w:p>
    <w:p w14:paraId="7828B60A" w14:textId="77777777" w:rsidR="00602F08" w:rsidRPr="00602F08" w:rsidRDefault="00602F08" w:rsidP="00602F08">
      <w:pPr>
        <w:keepNext/>
        <w:keepLines/>
        <w:numPr>
          <w:ilvl w:val="0"/>
          <w:numId w:val="7"/>
        </w:numPr>
        <w:spacing w:before="80" w:after="0"/>
        <w:outlineLvl w:val="0"/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</w:pPr>
      <w:bookmarkStart w:id="4" w:name="_5od9htgpi8ym" w:colFirst="0" w:colLast="0"/>
      <w:bookmarkEnd w:id="4"/>
      <w:r w:rsidRPr="00602F08"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Achievements since last week:</w:t>
      </w:r>
    </w:p>
    <w:tbl>
      <w:tblPr>
        <w:tblW w:w="9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60"/>
        <w:gridCol w:w="4410"/>
        <w:gridCol w:w="1260"/>
        <w:gridCol w:w="1585"/>
        <w:gridCol w:w="1450"/>
      </w:tblGrid>
      <w:tr w:rsidR="00602F08" w:rsidRPr="00602F08" w14:paraId="7E7DA824" w14:textId="77777777" w:rsidTr="00602F08">
        <w:tc>
          <w:tcPr>
            <w:tcW w:w="660" w:type="dxa"/>
            <w:shd w:val="clear" w:color="auto" w:fill="004070"/>
          </w:tcPr>
          <w:p w14:paraId="4CDC91FF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STT</w:t>
            </w:r>
          </w:p>
        </w:tc>
        <w:tc>
          <w:tcPr>
            <w:tcW w:w="4410" w:type="dxa"/>
            <w:shd w:val="clear" w:color="auto" w:fill="004070"/>
          </w:tcPr>
          <w:p w14:paraId="44D9C0EC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Description</w:t>
            </w:r>
          </w:p>
        </w:tc>
        <w:tc>
          <w:tcPr>
            <w:tcW w:w="1260" w:type="dxa"/>
            <w:shd w:val="clear" w:color="auto" w:fill="004070"/>
          </w:tcPr>
          <w:p w14:paraId="70CAFD0A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Due Date</w:t>
            </w:r>
          </w:p>
        </w:tc>
        <w:tc>
          <w:tcPr>
            <w:tcW w:w="1585" w:type="dxa"/>
            <w:shd w:val="clear" w:color="auto" w:fill="004070"/>
          </w:tcPr>
          <w:p w14:paraId="365A6AA2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Responsibility</w:t>
            </w:r>
          </w:p>
        </w:tc>
        <w:tc>
          <w:tcPr>
            <w:tcW w:w="1450" w:type="dxa"/>
            <w:shd w:val="clear" w:color="auto" w:fill="004070"/>
          </w:tcPr>
          <w:p w14:paraId="45B9A863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%Complete</w:t>
            </w:r>
          </w:p>
        </w:tc>
      </w:tr>
      <w:tr w:rsidR="00602F08" w:rsidRPr="00602F08" w14:paraId="5C2A3252" w14:textId="77777777" w:rsidTr="00602F08">
        <w:tc>
          <w:tcPr>
            <w:tcW w:w="660" w:type="dxa"/>
          </w:tcPr>
          <w:p w14:paraId="35A8668A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410" w:type="dxa"/>
          </w:tcPr>
          <w:p w14:paraId="1872808C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Assign new tasks</w:t>
            </w:r>
          </w:p>
        </w:tc>
        <w:tc>
          <w:tcPr>
            <w:tcW w:w="1260" w:type="dxa"/>
          </w:tcPr>
          <w:p w14:paraId="7BBA281D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01/11/2021</w:t>
            </w:r>
          </w:p>
        </w:tc>
        <w:tc>
          <w:tcPr>
            <w:tcW w:w="1585" w:type="dxa"/>
          </w:tcPr>
          <w:p w14:paraId="2FA1D5A6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602F08">
              <w:rPr>
                <w:rFonts w:ascii="Times New Roman" w:eastAsia="Times New Roman" w:hAnsi="Times New Roman" w:cs="Times New Roman"/>
              </w:rPr>
              <w:t>HNMDuc</w:t>
            </w:r>
            <w:proofErr w:type="spellEnd"/>
          </w:p>
        </w:tc>
        <w:tc>
          <w:tcPr>
            <w:tcW w:w="1450" w:type="dxa"/>
          </w:tcPr>
          <w:p w14:paraId="6E8E178B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100%</w:t>
            </w:r>
          </w:p>
        </w:tc>
      </w:tr>
      <w:tr w:rsidR="00602F08" w:rsidRPr="00602F08" w14:paraId="450E2822" w14:textId="77777777" w:rsidTr="00602F08">
        <w:tc>
          <w:tcPr>
            <w:tcW w:w="660" w:type="dxa"/>
          </w:tcPr>
          <w:p w14:paraId="59D95352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410" w:type="dxa"/>
          </w:tcPr>
          <w:p w14:paraId="015E6156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Draw UML diagram</w:t>
            </w:r>
          </w:p>
        </w:tc>
        <w:tc>
          <w:tcPr>
            <w:tcW w:w="1260" w:type="dxa"/>
          </w:tcPr>
          <w:p w14:paraId="1CC8CCFA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07/11/2021</w:t>
            </w:r>
          </w:p>
        </w:tc>
        <w:tc>
          <w:tcPr>
            <w:tcW w:w="1585" w:type="dxa"/>
          </w:tcPr>
          <w:p w14:paraId="5E6C5728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602F08">
              <w:rPr>
                <w:rFonts w:ascii="Times New Roman" w:eastAsia="Times New Roman" w:hAnsi="Times New Roman" w:cs="Times New Roman"/>
              </w:rPr>
              <w:t>NKTTNga</w:t>
            </w:r>
            <w:proofErr w:type="spellEnd"/>
          </w:p>
        </w:tc>
        <w:tc>
          <w:tcPr>
            <w:tcW w:w="1450" w:type="dxa"/>
          </w:tcPr>
          <w:p w14:paraId="7D5871AE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100%</w:t>
            </w:r>
          </w:p>
        </w:tc>
      </w:tr>
      <w:tr w:rsidR="00602F08" w:rsidRPr="00602F08" w14:paraId="49C22852" w14:textId="77777777" w:rsidTr="00602F08">
        <w:tc>
          <w:tcPr>
            <w:tcW w:w="660" w:type="dxa"/>
          </w:tcPr>
          <w:p w14:paraId="4B266702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410" w:type="dxa"/>
          </w:tcPr>
          <w:p w14:paraId="1B4A9C95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Complete Use-case Specification documents</w:t>
            </w:r>
          </w:p>
        </w:tc>
        <w:tc>
          <w:tcPr>
            <w:tcW w:w="1260" w:type="dxa"/>
          </w:tcPr>
          <w:p w14:paraId="1865C657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07/11/2021</w:t>
            </w:r>
          </w:p>
        </w:tc>
        <w:tc>
          <w:tcPr>
            <w:tcW w:w="1585" w:type="dxa"/>
          </w:tcPr>
          <w:p w14:paraId="1376B2A7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Everyone</w:t>
            </w:r>
          </w:p>
        </w:tc>
        <w:tc>
          <w:tcPr>
            <w:tcW w:w="1450" w:type="dxa"/>
          </w:tcPr>
          <w:p w14:paraId="4BB0693D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100%</w:t>
            </w:r>
          </w:p>
        </w:tc>
      </w:tr>
    </w:tbl>
    <w:p w14:paraId="38919F7E" w14:textId="77777777" w:rsidR="00602F08" w:rsidRPr="00602F08" w:rsidRDefault="00602F08" w:rsidP="00602F08">
      <w:pPr>
        <w:keepNext/>
        <w:keepLines/>
        <w:numPr>
          <w:ilvl w:val="0"/>
          <w:numId w:val="7"/>
        </w:numPr>
        <w:spacing w:before="80" w:after="0"/>
        <w:outlineLvl w:val="0"/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</w:pPr>
      <w:bookmarkStart w:id="5" w:name="_td0vukhfrjzv" w:colFirst="0" w:colLast="0"/>
      <w:bookmarkEnd w:id="5"/>
      <w:r w:rsidRPr="00602F08"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Issues and impacts:</w:t>
      </w:r>
    </w:p>
    <w:p w14:paraId="45A0661C" w14:textId="77777777" w:rsidR="00602F08" w:rsidRPr="00602F08" w:rsidRDefault="00602F08" w:rsidP="00602F08">
      <w:pPr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</w:rPr>
      </w:pPr>
      <w:r w:rsidRPr="00602F08">
        <w:rPr>
          <w:rFonts w:ascii="Times New Roman" w:eastAsia="Times New Roman" w:hAnsi="Times New Roman" w:cs="Times New Roman"/>
        </w:rPr>
        <w:t>Some use-cases that have been discussed might change during drawing the diagram and writing Use-case Specification documents. (Responsible: Everyone; Action date: 07/11/2021)</w:t>
      </w:r>
    </w:p>
    <w:p w14:paraId="357A28FF" w14:textId="77777777" w:rsidR="00602F08" w:rsidRPr="00602F08" w:rsidRDefault="00602F08" w:rsidP="00602F08">
      <w:pPr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</w:rPr>
      </w:pPr>
      <w:r w:rsidRPr="00602F08">
        <w:rPr>
          <w:rFonts w:ascii="Times New Roman" w:eastAsia="Times New Roman" w:hAnsi="Times New Roman" w:cs="Times New Roman"/>
        </w:rPr>
        <w:t>Vision Document, Software Development Plan and Use-case Specification can be changed according to TA’s review. (Responsible: Everyone; Action date: 07/11/2021)</w:t>
      </w:r>
    </w:p>
    <w:p w14:paraId="2A839CE6" w14:textId="77777777" w:rsidR="00602F08" w:rsidRPr="00602F08" w:rsidRDefault="00602F08" w:rsidP="00602F08">
      <w:pPr>
        <w:keepNext/>
        <w:keepLines/>
        <w:numPr>
          <w:ilvl w:val="0"/>
          <w:numId w:val="7"/>
        </w:numPr>
        <w:spacing w:before="80" w:after="0"/>
        <w:outlineLvl w:val="0"/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</w:pPr>
      <w:bookmarkStart w:id="6" w:name="_ld6ij8g2i00j" w:colFirst="0" w:colLast="0"/>
      <w:bookmarkEnd w:id="6"/>
      <w:r w:rsidRPr="00602F08"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Next week's goals:</w:t>
      </w:r>
    </w:p>
    <w:tbl>
      <w:tblPr>
        <w:tblW w:w="80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5"/>
        <w:gridCol w:w="4515"/>
        <w:gridCol w:w="1315"/>
        <w:gridCol w:w="1575"/>
      </w:tblGrid>
      <w:tr w:rsidR="00602F08" w:rsidRPr="00602F08" w14:paraId="29AA014D" w14:textId="77777777" w:rsidTr="00AB6339">
        <w:tc>
          <w:tcPr>
            <w:tcW w:w="645" w:type="dxa"/>
            <w:shd w:val="clear" w:color="auto" w:fill="004070"/>
          </w:tcPr>
          <w:p w14:paraId="1626EA5D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STT</w:t>
            </w:r>
          </w:p>
        </w:tc>
        <w:tc>
          <w:tcPr>
            <w:tcW w:w="4515" w:type="dxa"/>
            <w:shd w:val="clear" w:color="auto" w:fill="004070"/>
          </w:tcPr>
          <w:p w14:paraId="6DF9BE36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Description</w:t>
            </w:r>
          </w:p>
        </w:tc>
        <w:tc>
          <w:tcPr>
            <w:tcW w:w="1315" w:type="dxa"/>
            <w:shd w:val="clear" w:color="auto" w:fill="004070"/>
          </w:tcPr>
          <w:p w14:paraId="210301F3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Due Date</w:t>
            </w:r>
          </w:p>
        </w:tc>
        <w:tc>
          <w:tcPr>
            <w:tcW w:w="1575" w:type="dxa"/>
            <w:shd w:val="clear" w:color="auto" w:fill="004070"/>
          </w:tcPr>
          <w:p w14:paraId="0B6E8326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602F08">
              <w:rPr>
                <w:rFonts w:ascii="Times New Roman" w:eastAsia="Times New Roman" w:hAnsi="Times New Roman" w:cs="Times New Roman"/>
                <w:b/>
                <w:color w:val="FFFFFF"/>
              </w:rPr>
              <w:t>Responsibility</w:t>
            </w:r>
          </w:p>
        </w:tc>
      </w:tr>
      <w:tr w:rsidR="00602F08" w:rsidRPr="00602F08" w14:paraId="78B2E664" w14:textId="77777777" w:rsidTr="00AB6339">
        <w:tc>
          <w:tcPr>
            <w:tcW w:w="645" w:type="dxa"/>
          </w:tcPr>
          <w:p w14:paraId="7A00BF29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515" w:type="dxa"/>
          </w:tcPr>
          <w:p w14:paraId="09B28015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Revise Vision Document</w:t>
            </w:r>
          </w:p>
        </w:tc>
        <w:tc>
          <w:tcPr>
            <w:tcW w:w="1315" w:type="dxa"/>
          </w:tcPr>
          <w:p w14:paraId="1FE86698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09/11/2021</w:t>
            </w:r>
          </w:p>
        </w:tc>
        <w:tc>
          <w:tcPr>
            <w:tcW w:w="1575" w:type="dxa"/>
          </w:tcPr>
          <w:p w14:paraId="31B49B34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Everyone</w:t>
            </w:r>
          </w:p>
        </w:tc>
      </w:tr>
      <w:tr w:rsidR="00602F08" w:rsidRPr="00602F08" w14:paraId="56768410" w14:textId="77777777" w:rsidTr="00AB6339">
        <w:tc>
          <w:tcPr>
            <w:tcW w:w="645" w:type="dxa"/>
          </w:tcPr>
          <w:p w14:paraId="023D75A1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515" w:type="dxa"/>
          </w:tcPr>
          <w:p w14:paraId="0AD6592A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Revise Software Development Plan</w:t>
            </w:r>
          </w:p>
        </w:tc>
        <w:tc>
          <w:tcPr>
            <w:tcW w:w="1315" w:type="dxa"/>
          </w:tcPr>
          <w:p w14:paraId="5C275229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09/11/2021</w:t>
            </w:r>
          </w:p>
        </w:tc>
        <w:tc>
          <w:tcPr>
            <w:tcW w:w="1575" w:type="dxa"/>
          </w:tcPr>
          <w:p w14:paraId="6B87DEAD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Everyone</w:t>
            </w:r>
          </w:p>
        </w:tc>
      </w:tr>
      <w:tr w:rsidR="00602F08" w:rsidRPr="00602F08" w14:paraId="33B2361F" w14:textId="77777777" w:rsidTr="00AB6339">
        <w:tc>
          <w:tcPr>
            <w:tcW w:w="645" w:type="dxa"/>
          </w:tcPr>
          <w:p w14:paraId="1BB54556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515" w:type="dxa"/>
          </w:tcPr>
          <w:p w14:paraId="1431C0D2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Revise Use-case Specification</w:t>
            </w:r>
          </w:p>
        </w:tc>
        <w:tc>
          <w:tcPr>
            <w:tcW w:w="1315" w:type="dxa"/>
          </w:tcPr>
          <w:p w14:paraId="53BF0431" w14:textId="77777777" w:rsidR="00602F08" w:rsidRPr="00602F08" w:rsidRDefault="00602F08" w:rsidP="00602F08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12/11/2021</w:t>
            </w:r>
          </w:p>
        </w:tc>
        <w:tc>
          <w:tcPr>
            <w:tcW w:w="1575" w:type="dxa"/>
          </w:tcPr>
          <w:p w14:paraId="6210A5B7" w14:textId="77777777" w:rsidR="00602F08" w:rsidRPr="00602F08" w:rsidRDefault="00602F08" w:rsidP="00602F08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602F08">
              <w:rPr>
                <w:rFonts w:ascii="Times New Roman" w:eastAsia="Times New Roman" w:hAnsi="Times New Roman" w:cs="Times New Roman"/>
              </w:rPr>
              <w:t>Everyone</w:t>
            </w:r>
          </w:p>
        </w:tc>
      </w:tr>
    </w:tbl>
    <w:p w14:paraId="068E1249" w14:textId="395E9CA8" w:rsidR="007A40DE" w:rsidRPr="00602F08" w:rsidRDefault="007A40DE" w:rsidP="00602F08">
      <w:pPr>
        <w:pStyle w:val="Title"/>
        <w:spacing w:before="80" w:after="0"/>
        <w:rPr>
          <w:rFonts w:ascii="Times New Roman" w:eastAsia="Times New Roman" w:hAnsi="Times New Roman" w:cs="Times New Roman"/>
          <w:sz w:val="20"/>
          <w:szCs w:val="20"/>
        </w:rPr>
      </w:pPr>
    </w:p>
    <w:sectPr w:rsidR="007A40DE" w:rsidRPr="00602F0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A1AE0"/>
    <w:multiLevelType w:val="multilevel"/>
    <w:tmpl w:val="62FCE9BA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C231DF"/>
    <w:multiLevelType w:val="multilevel"/>
    <w:tmpl w:val="EFA8A118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961A1F"/>
    <w:multiLevelType w:val="multilevel"/>
    <w:tmpl w:val="A96AB5B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B5F7DB4"/>
    <w:multiLevelType w:val="multilevel"/>
    <w:tmpl w:val="4E6CE81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C2D4ADA"/>
    <w:multiLevelType w:val="multilevel"/>
    <w:tmpl w:val="ACFE3A58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334744D"/>
    <w:multiLevelType w:val="multilevel"/>
    <w:tmpl w:val="E8FA7962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59FC67E2"/>
    <w:multiLevelType w:val="multilevel"/>
    <w:tmpl w:val="1F742482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75C722A"/>
    <w:multiLevelType w:val="multilevel"/>
    <w:tmpl w:val="29C82DAE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7FE536AF"/>
    <w:multiLevelType w:val="multilevel"/>
    <w:tmpl w:val="0E902818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LcwNTMwNTE0NzdW0lEKTi0uzszPAykwqgUA3HiHMywAAAA="/>
  </w:docVars>
  <w:rsids>
    <w:rsidRoot w:val="007A40DE"/>
    <w:rsid w:val="00057BEC"/>
    <w:rsid w:val="00602F08"/>
    <w:rsid w:val="007A40DE"/>
    <w:rsid w:val="00950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556E9"/>
  <w15:docId w15:val="{26E4FADB-586A-40BF-80F5-F37A6475E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document/d/1RtcMi2cxprW453_RCufR0aCbFjMy0oSyLzOFvLkH5E4/edit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GÔ NHẬT DU</cp:lastModifiedBy>
  <cp:revision>4</cp:revision>
  <dcterms:created xsi:type="dcterms:W3CDTF">2021-11-16T06:30:00Z</dcterms:created>
  <dcterms:modified xsi:type="dcterms:W3CDTF">2021-11-16T06:36:00Z</dcterms:modified>
</cp:coreProperties>
</file>